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100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47,8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0%-6.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w:t>
            </w:r>
            <w:r>
              <w:rPr>
                <w:rFonts w:hint="eastAsia" w:ascii="仿宋" w:hAnsi="仿宋" w:eastAsia="仿宋"/>
                <w:szCs w:val="21"/>
                <w:shd w:val="clear" w:color="auto" w:fill="FFFFFF"/>
                <w:lang w:val="en-US" w:eastAsia="zh-CN"/>
              </w:rPr>
              <w:t>１０</w:t>
            </w:r>
            <w:r>
              <w:rPr>
                <w:rFonts w:hint="eastAsia" w:ascii="仿宋" w:hAnsi="仿宋" w:eastAsia="仿宋"/>
                <w:szCs w:val="21"/>
                <w:shd w:val="clear" w:color="auto" w:fill="FFFFFF"/>
              </w:rPr>
              <w:t>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20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7,378.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775,207.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9,836,916.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jc w:val="center"/>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58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1.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4.26 </w:t>
            </w:r>
          </w:p>
        </w:tc>
        <w:tc>
          <w:tcPr>
            <w:tcW w:w="3560" w:type="dxa"/>
            <w:vAlign w:val="center"/>
          </w:tcPr>
          <w:p>
            <w:pPr>
              <w:jc w:val="center"/>
              <w:rPr>
                <w:rFonts w:hint="eastAsia" w:ascii="仿宋" w:hAnsi="仿宋" w:eastAsia="仿宋"/>
                <w:szCs w:val="22"/>
                <w:lang w:val="en-US" w:eastAsia="zh-CN"/>
              </w:rPr>
            </w:pPr>
            <w:r>
              <w:rPr>
                <w:rFonts w:hint="default" w:ascii="仿宋" w:hAnsi="仿宋" w:eastAsia="仿宋"/>
                <w:szCs w:val="22"/>
                <w:lang w:val="en-US" w:eastAsia="zh-CN"/>
              </w:rPr>
              <w:t xml:space="preserve">3.9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0</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default" w:ascii="仿宋" w:hAnsi="仿宋" w:eastAsia="仿宋"/>
          <w:szCs w:val="22"/>
          <w:lang w:val="en-US" w:eastAsia="zh-CN"/>
        </w:rPr>
        <w:t>1.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9,947,887.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49,947,887.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9,947,887.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947,887.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k7GAD/D5j/lavahKnJ7kMlLly6M=" w:salt="FxbiohQk3ieisAUFzNgDH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51010D"/>
    <w:rsid w:val="077D1837"/>
    <w:rsid w:val="084530B5"/>
    <w:rsid w:val="0C1169C9"/>
    <w:rsid w:val="109E69E3"/>
    <w:rsid w:val="134F5BC1"/>
    <w:rsid w:val="14A17047"/>
    <w:rsid w:val="14E74041"/>
    <w:rsid w:val="153D2966"/>
    <w:rsid w:val="188B46A5"/>
    <w:rsid w:val="195F6954"/>
    <w:rsid w:val="1C311D75"/>
    <w:rsid w:val="2AA204DB"/>
    <w:rsid w:val="2FCD2C4F"/>
    <w:rsid w:val="311B063E"/>
    <w:rsid w:val="364502B2"/>
    <w:rsid w:val="37542C37"/>
    <w:rsid w:val="38721494"/>
    <w:rsid w:val="394F4B22"/>
    <w:rsid w:val="398032A8"/>
    <w:rsid w:val="3D305393"/>
    <w:rsid w:val="3F524561"/>
    <w:rsid w:val="4218718A"/>
    <w:rsid w:val="46776F3C"/>
    <w:rsid w:val="4D1108E2"/>
    <w:rsid w:val="4EE378EB"/>
    <w:rsid w:val="50D46540"/>
    <w:rsid w:val="570128B5"/>
    <w:rsid w:val="57FE5038"/>
    <w:rsid w:val="58DF7C14"/>
    <w:rsid w:val="5E660FCE"/>
    <w:rsid w:val="64F431AF"/>
    <w:rsid w:val="659D5DD4"/>
    <w:rsid w:val="673B4350"/>
    <w:rsid w:val="67855A67"/>
    <w:rsid w:val="67DF73FA"/>
    <w:rsid w:val="69063569"/>
    <w:rsid w:val="692A41F0"/>
    <w:rsid w:val="6C7928C7"/>
    <w:rsid w:val="705B15C4"/>
    <w:rsid w:val="72B166F7"/>
    <w:rsid w:val="76FE4080"/>
    <w:rsid w:val="77E02643"/>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semiHidden/>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65</c:v>
                </c:pt>
                <c:pt idx="1">
                  <c:v>1.0267</c:v>
                </c:pt>
                <c:pt idx="2">
                  <c:v>1.0267</c:v>
                </c:pt>
                <c:pt idx="3">
                  <c:v>1.0267</c:v>
                </c:pt>
                <c:pt idx="4">
                  <c:v>1.0272</c:v>
                </c:pt>
                <c:pt idx="5">
                  <c:v>1.0273</c:v>
                </c:pt>
                <c:pt idx="6">
                  <c:v>1.0275</c:v>
                </c:pt>
                <c:pt idx="7">
                  <c:v>1.0277</c:v>
                </c:pt>
                <c:pt idx="8">
                  <c:v>1.0279</c:v>
                </c:pt>
                <c:pt idx="9">
                  <c:v>1.0279</c:v>
                </c:pt>
                <c:pt idx="10">
                  <c:v>1.0279</c:v>
                </c:pt>
                <c:pt idx="11">
                  <c:v>1.0284</c:v>
                </c:pt>
                <c:pt idx="12">
                  <c:v>1.0286</c:v>
                </c:pt>
                <c:pt idx="13">
                  <c:v>1.0288</c:v>
                </c:pt>
                <c:pt idx="14">
                  <c:v>1.0289</c:v>
                </c:pt>
                <c:pt idx="15">
                  <c:v>1.029</c:v>
                </c:pt>
                <c:pt idx="16">
                  <c:v>1.029</c:v>
                </c:pt>
                <c:pt idx="17">
                  <c:v>1.029</c:v>
                </c:pt>
                <c:pt idx="18">
                  <c:v>1.0296</c:v>
                </c:pt>
                <c:pt idx="19">
                  <c:v>1.0298</c:v>
                </c:pt>
                <c:pt idx="20">
                  <c:v>1.03</c:v>
                </c:pt>
                <c:pt idx="21">
                  <c:v>1.0301</c:v>
                </c:pt>
                <c:pt idx="22">
                  <c:v>1.0303</c:v>
                </c:pt>
                <c:pt idx="23">
                  <c:v>1.0303</c:v>
                </c:pt>
                <c:pt idx="24">
                  <c:v>1.0303</c:v>
                </c:pt>
                <c:pt idx="25">
                  <c:v>1.0308</c:v>
                </c:pt>
                <c:pt idx="26">
                  <c:v>1.031</c:v>
                </c:pt>
                <c:pt idx="27">
                  <c:v>1.0311</c:v>
                </c:pt>
                <c:pt idx="28">
                  <c:v>1.0313</c:v>
                </c:pt>
                <c:pt idx="29">
                  <c:v>1.0315</c:v>
                </c:pt>
                <c:pt idx="30">
                  <c:v>1.0315</c:v>
                </c:pt>
                <c:pt idx="31">
                  <c:v>1.0315</c:v>
                </c:pt>
                <c:pt idx="32">
                  <c:v>1.032</c:v>
                </c:pt>
                <c:pt idx="33">
                  <c:v>1.0322</c:v>
                </c:pt>
                <c:pt idx="34">
                  <c:v>1.0324</c:v>
                </c:pt>
                <c:pt idx="35">
                  <c:v>1.0326</c:v>
                </c:pt>
                <c:pt idx="36">
                  <c:v>1.0326</c:v>
                </c:pt>
                <c:pt idx="37">
                  <c:v>1.0326</c:v>
                </c:pt>
                <c:pt idx="38">
                  <c:v>1.0326</c:v>
                </c:pt>
                <c:pt idx="39">
                  <c:v>1.0332</c:v>
                </c:pt>
                <c:pt idx="40">
                  <c:v>1.0333</c:v>
                </c:pt>
                <c:pt idx="41">
                  <c:v>1.0335</c:v>
                </c:pt>
                <c:pt idx="42">
                  <c:v>1.0337</c:v>
                </c:pt>
                <c:pt idx="43">
                  <c:v>1.0338</c:v>
                </c:pt>
                <c:pt idx="44">
                  <c:v>1.0338</c:v>
                </c:pt>
                <c:pt idx="45">
                  <c:v>1.0338</c:v>
                </c:pt>
                <c:pt idx="46">
                  <c:v>1.0342</c:v>
                </c:pt>
                <c:pt idx="47">
                  <c:v>1.0344</c:v>
                </c:pt>
                <c:pt idx="48">
                  <c:v>1.0346</c:v>
                </c:pt>
                <c:pt idx="49">
                  <c:v>1.0348</c:v>
                </c:pt>
                <c:pt idx="50">
                  <c:v>1.035</c:v>
                </c:pt>
                <c:pt idx="51">
                  <c:v>1.035</c:v>
                </c:pt>
                <c:pt idx="52">
                  <c:v>1.035</c:v>
                </c:pt>
                <c:pt idx="53">
                  <c:v>1.0356</c:v>
                </c:pt>
                <c:pt idx="54">
                  <c:v>1.0358</c:v>
                </c:pt>
                <c:pt idx="55">
                  <c:v>1.036</c:v>
                </c:pt>
                <c:pt idx="56">
                  <c:v>1.0361</c:v>
                </c:pt>
                <c:pt idx="57">
                  <c:v>1.0362</c:v>
                </c:pt>
                <c:pt idx="58">
                  <c:v>1.0362</c:v>
                </c:pt>
                <c:pt idx="59">
                  <c:v>1.0362</c:v>
                </c:pt>
                <c:pt idx="60">
                  <c:v>1.0368</c:v>
                </c:pt>
                <c:pt idx="61">
                  <c:v>1.037</c:v>
                </c:pt>
                <c:pt idx="62">
                  <c:v>1.0372</c:v>
                </c:pt>
                <c:pt idx="63">
                  <c:v>1.0374</c:v>
                </c:pt>
                <c:pt idx="64">
                  <c:v>1.0376</c:v>
                </c:pt>
                <c:pt idx="65">
                  <c:v>1.0376</c:v>
                </c:pt>
                <c:pt idx="66">
                  <c:v>1.0376</c:v>
                </c:pt>
                <c:pt idx="67">
                  <c:v>1.038</c:v>
                </c:pt>
                <c:pt idx="68">
                  <c:v>1.0382</c:v>
                </c:pt>
                <c:pt idx="69">
                  <c:v>1.0384</c:v>
                </c:pt>
                <c:pt idx="70">
                  <c:v>1.0386</c:v>
                </c:pt>
                <c:pt idx="71">
                  <c:v>1.0388</c:v>
                </c:pt>
                <c:pt idx="72">
                  <c:v>1.0388</c:v>
                </c:pt>
                <c:pt idx="73">
                  <c:v>1.0388</c:v>
                </c:pt>
                <c:pt idx="74">
                  <c:v>1.0396</c:v>
                </c:pt>
                <c:pt idx="75">
                  <c:v>1.0398</c:v>
                </c:pt>
                <c:pt idx="76">
                  <c:v>1.04</c:v>
                </c:pt>
                <c:pt idx="77">
                  <c:v>1.0401</c:v>
                </c:pt>
                <c:pt idx="78">
                  <c:v>1.0402</c:v>
                </c:pt>
                <c:pt idx="79">
                  <c:v>1.0402</c:v>
                </c:pt>
                <c:pt idx="80">
                  <c:v>1.0402</c:v>
                </c:pt>
                <c:pt idx="81">
                  <c:v>1.0402</c:v>
                </c:pt>
                <c:pt idx="82">
                  <c:v>1.0402</c:v>
                </c:pt>
                <c:pt idx="83">
                  <c:v>1.0412</c:v>
                </c:pt>
                <c:pt idx="84">
                  <c:v>1.0414</c:v>
                </c:pt>
                <c:pt idx="85">
                  <c:v>1.0416</c:v>
                </c:pt>
                <c:pt idx="86">
                  <c:v>1.0416</c:v>
                </c:pt>
                <c:pt idx="87">
                  <c:v>1.0416</c:v>
                </c:pt>
                <c:pt idx="88">
                  <c:v>1.0421</c:v>
                </c:pt>
                <c:pt idx="89">
                  <c:v>1.0423</c:v>
                </c:pt>
                <c:pt idx="90">
                  <c:v>1.0425</c:v>
                </c:pt>
                <c:pt idx="91">
                  <c:v>1.04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74279033514325e-5</c:v>
                </c:pt>
                <c:pt idx="1">
                  <c:v>0.000292283710054519</c:v>
                </c:pt>
                <c:pt idx="2">
                  <c:v>0.000292283710054519</c:v>
                </c:pt>
                <c:pt idx="3">
                  <c:v>0.000292283710054519</c:v>
                </c:pt>
                <c:pt idx="4">
                  <c:v>0.000779423226812126</c:v>
                </c:pt>
                <c:pt idx="5">
                  <c:v>0.00087685113016378</c:v>
                </c:pt>
                <c:pt idx="6">
                  <c:v>0.00107170693686687</c:v>
                </c:pt>
                <c:pt idx="7">
                  <c:v>0.00126656274356973</c:v>
                </c:pt>
                <c:pt idx="8">
                  <c:v>0.00146141855027282</c:v>
                </c:pt>
                <c:pt idx="9">
                  <c:v>0.00146141855027282</c:v>
                </c:pt>
                <c:pt idx="10">
                  <c:v>0.00146141855027282</c:v>
                </c:pt>
                <c:pt idx="11">
                  <c:v>0.00194855806703043</c:v>
                </c:pt>
                <c:pt idx="12">
                  <c:v>0.00214341387373351</c:v>
                </c:pt>
                <c:pt idx="13">
                  <c:v>0.00233826968043638</c:v>
                </c:pt>
                <c:pt idx="14">
                  <c:v>0.00243569758378803</c:v>
                </c:pt>
                <c:pt idx="15">
                  <c:v>0.00253312548713946</c:v>
                </c:pt>
                <c:pt idx="16">
                  <c:v>0.00253312548713946</c:v>
                </c:pt>
                <c:pt idx="17">
                  <c:v>0.00253312548713946</c:v>
                </c:pt>
                <c:pt idx="18">
                  <c:v>0.00311769290724873</c:v>
                </c:pt>
                <c:pt idx="19">
                  <c:v>0.00331254871395181</c:v>
                </c:pt>
                <c:pt idx="20">
                  <c:v>0.00350740452065468</c:v>
                </c:pt>
                <c:pt idx="21">
                  <c:v>0.00360483242400633</c:v>
                </c:pt>
                <c:pt idx="22">
                  <c:v>0.0037996882307092</c:v>
                </c:pt>
                <c:pt idx="23">
                  <c:v>0.0037996882307092</c:v>
                </c:pt>
                <c:pt idx="24">
                  <c:v>0.0037996882307092</c:v>
                </c:pt>
                <c:pt idx="25">
                  <c:v>0.0042868277474668</c:v>
                </c:pt>
                <c:pt idx="26">
                  <c:v>0.00448168355416989</c:v>
                </c:pt>
                <c:pt idx="27">
                  <c:v>0.00457911145752132</c:v>
                </c:pt>
                <c:pt idx="28">
                  <c:v>0.00477396726422463</c:v>
                </c:pt>
                <c:pt idx="29">
                  <c:v>0.00496882307092772</c:v>
                </c:pt>
                <c:pt idx="30">
                  <c:v>0.00496882307092772</c:v>
                </c:pt>
                <c:pt idx="31">
                  <c:v>0.00496882307092772</c:v>
                </c:pt>
                <c:pt idx="32">
                  <c:v>0.0054559625876851</c:v>
                </c:pt>
                <c:pt idx="33">
                  <c:v>0.00565081839438819</c:v>
                </c:pt>
                <c:pt idx="34">
                  <c:v>0.00584567420109128</c:v>
                </c:pt>
                <c:pt idx="35">
                  <c:v>0.00604053000779414</c:v>
                </c:pt>
                <c:pt idx="36">
                  <c:v>0.00604053000779414</c:v>
                </c:pt>
                <c:pt idx="37">
                  <c:v>0.00604053000779414</c:v>
                </c:pt>
                <c:pt idx="38">
                  <c:v>0.00604053000779414</c:v>
                </c:pt>
                <c:pt idx="39">
                  <c:v>0.00662509742790318</c:v>
                </c:pt>
                <c:pt idx="40">
                  <c:v>0.00672252533125506</c:v>
                </c:pt>
                <c:pt idx="41">
                  <c:v>0.00691738113795792</c:v>
                </c:pt>
                <c:pt idx="42">
                  <c:v>0.00711223694466101</c:v>
                </c:pt>
                <c:pt idx="43">
                  <c:v>0.00720966484801244</c:v>
                </c:pt>
                <c:pt idx="44">
                  <c:v>0.00720966484801244</c:v>
                </c:pt>
                <c:pt idx="45">
                  <c:v>0.00720966484801244</c:v>
                </c:pt>
                <c:pt idx="46">
                  <c:v>0.00759937646141862</c:v>
                </c:pt>
                <c:pt idx="47">
                  <c:v>0.0077942322681217</c:v>
                </c:pt>
                <c:pt idx="48">
                  <c:v>0.00798908807482457</c:v>
                </c:pt>
                <c:pt idx="49">
                  <c:v>0.00818394388152766</c:v>
                </c:pt>
                <c:pt idx="50">
                  <c:v>0.00837879968823074</c:v>
                </c:pt>
                <c:pt idx="51">
                  <c:v>0.00837879968823074</c:v>
                </c:pt>
                <c:pt idx="52">
                  <c:v>0.00837879968823074</c:v>
                </c:pt>
                <c:pt idx="53">
                  <c:v>0.00896336710834</c:v>
                </c:pt>
                <c:pt idx="54">
                  <c:v>0.00915822291504287</c:v>
                </c:pt>
                <c:pt idx="55">
                  <c:v>0.00935307872174596</c:v>
                </c:pt>
                <c:pt idx="56">
                  <c:v>0.00945050662509739</c:v>
                </c:pt>
                <c:pt idx="57">
                  <c:v>0.00954793452844904</c:v>
                </c:pt>
                <c:pt idx="58">
                  <c:v>0.00954793452844904</c:v>
                </c:pt>
                <c:pt idx="59">
                  <c:v>0.00954793452844904</c:v>
                </c:pt>
                <c:pt idx="60">
                  <c:v>0.0101325019485581</c:v>
                </c:pt>
                <c:pt idx="61">
                  <c:v>0.0103273577552609</c:v>
                </c:pt>
                <c:pt idx="62">
                  <c:v>0.010522213561964</c:v>
                </c:pt>
                <c:pt idx="63">
                  <c:v>0.0107170693686673</c:v>
                </c:pt>
                <c:pt idx="64">
                  <c:v>0.0109119251753704</c:v>
                </c:pt>
                <c:pt idx="65">
                  <c:v>0.0109119251753704</c:v>
                </c:pt>
                <c:pt idx="66">
                  <c:v>0.0109119251753704</c:v>
                </c:pt>
                <c:pt idx="67">
                  <c:v>0.0113016367887764</c:v>
                </c:pt>
                <c:pt idx="68">
                  <c:v>0.0114964925954795</c:v>
                </c:pt>
                <c:pt idx="69">
                  <c:v>0.0116913484021823</c:v>
                </c:pt>
                <c:pt idx="70">
                  <c:v>0.0118862042088854</c:v>
                </c:pt>
                <c:pt idx="71">
                  <c:v>0.0120810600155885</c:v>
                </c:pt>
                <c:pt idx="72">
                  <c:v>0.0120810600155885</c:v>
                </c:pt>
                <c:pt idx="73">
                  <c:v>0.0120810600155885</c:v>
                </c:pt>
                <c:pt idx="74">
                  <c:v>0.0128604832424006</c:v>
                </c:pt>
                <c:pt idx="75">
                  <c:v>0.0130553390491037</c:v>
                </c:pt>
                <c:pt idx="76">
                  <c:v>0.0132501948558068</c:v>
                </c:pt>
                <c:pt idx="77">
                  <c:v>0.0133476227591582</c:v>
                </c:pt>
                <c:pt idx="78">
                  <c:v>0.0134450506625097</c:v>
                </c:pt>
                <c:pt idx="79">
                  <c:v>0.0134450506625097</c:v>
                </c:pt>
                <c:pt idx="80">
                  <c:v>0.0134450506625097</c:v>
                </c:pt>
                <c:pt idx="81">
                  <c:v>0.0134450506625097</c:v>
                </c:pt>
                <c:pt idx="82">
                  <c:v>0.0134450506625097</c:v>
                </c:pt>
                <c:pt idx="83">
                  <c:v>0.0144193296960249</c:v>
                </c:pt>
                <c:pt idx="84">
                  <c:v>0.0146141855027282</c:v>
                </c:pt>
                <c:pt idx="85">
                  <c:v>0.0148090413094311</c:v>
                </c:pt>
                <c:pt idx="86">
                  <c:v>0.0148090413094311</c:v>
                </c:pt>
                <c:pt idx="87">
                  <c:v>0.0148090413094311</c:v>
                </c:pt>
                <c:pt idx="88">
                  <c:v>0.0152961808261887</c:v>
                </c:pt>
                <c:pt idx="89">
                  <c:v>0.0154910366328918</c:v>
                </c:pt>
                <c:pt idx="90">
                  <c:v>0.0156858924395946</c:v>
                </c:pt>
                <c:pt idx="91">
                  <c:v>0.01578332034294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13: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C2505C99252E40878EBC067D1F5F4A74</vt:lpwstr>
  </property>
</Properties>
</file>